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B6706" w14:textId="77777777" w:rsidR="003A46C1" w:rsidRDefault="0075307E" w:rsidP="0075307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caps/>
        </w:rPr>
      </w:pPr>
      <w:r>
        <w:rPr>
          <w:caps/>
        </w:rPr>
        <w:t xml:space="preserve">TITLE OF STUDY IN CAPITAL LETTERS AND CENTERED </w:t>
      </w:r>
    </w:p>
    <w:p w14:paraId="057C1F2F" w14:textId="77777777" w:rsidR="0075307E" w:rsidRDefault="0075307E" w:rsidP="0075307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  <w:b/>
        </w:rPr>
      </w:pPr>
    </w:p>
    <w:p w14:paraId="05C504ED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A proposal for research </w:t>
      </w:r>
    </w:p>
    <w:p w14:paraId="725AAA12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submitted in partial </w:t>
      </w:r>
      <w:proofErr w:type="gramStart"/>
      <w:r>
        <w:rPr>
          <w:rFonts w:ascii="Times" w:hAnsi="Times"/>
        </w:rPr>
        <w:t>fulfillment</w:t>
      </w:r>
      <w:proofErr w:type="gramEnd"/>
      <w:r>
        <w:rPr>
          <w:rFonts w:ascii="Times" w:hAnsi="Times"/>
        </w:rPr>
        <w:t xml:space="preserve"> </w:t>
      </w:r>
    </w:p>
    <w:p w14:paraId="1B3B7AAA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of the requirements for the </w:t>
      </w:r>
    </w:p>
    <w:p w14:paraId="53DD84A1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degree of </w:t>
      </w:r>
      <w:r w:rsidR="00DB1B19">
        <w:rPr>
          <w:rFonts w:ascii="Times" w:hAnsi="Times"/>
        </w:rPr>
        <w:t>Master of Science</w:t>
      </w:r>
      <w:r>
        <w:rPr>
          <w:rFonts w:ascii="Times" w:hAnsi="Times"/>
        </w:rPr>
        <w:t xml:space="preserve"> </w:t>
      </w:r>
    </w:p>
    <w:p w14:paraId="7435E928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533E871C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20D22673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3919C51F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by </w:t>
      </w:r>
    </w:p>
    <w:p w14:paraId="2CAC0AB5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5F23906D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72689B28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32154D83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764B575B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Name of Student, B.S. </w:t>
      </w:r>
      <w:r w:rsidR="00DB1B19">
        <w:rPr>
          <w:rFonts w:ascii="Times" w:hAnsi="Times"/>
        </w:rPr>
        <w:t>(</w:t>
      </w:r>
      <w:r w:rsidR="00B77D7E">
        <w:rPr>
          <w:rFonts w:ascii="Times" w:hAnsi="Times"/>
        </w:rPr>
        <w:t xml:space="preserve">&amp; </w:t>
      </w:r>
      <w:r>
        <w:rPr>
          <w:rFonts w:ascii="Times" w:hAnsi="Times"/>
        </w:rPr>
        <w:t xml:space="preserve">M.S. </w:t>
      </w:r>
      <w:r w:rsidR="00DB1B19">
        <w:rPr>
          <w:rFonts w:ascii="Times" w:hAnsi="Times"/>
        </w:rPr>
        <w:t>if applicable)</w:t>
      </w:r>
    </w:p>
    <w:p w14:paraId="436323D0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B.S. Institution, city, state or country, year </w:t>
      </w:r>
    </w:p>
    <w:p w14:paraId="4D61AFD0" w14:textId="77777777" w:rsidR="003A46C1" w:rsidRDefault="00DB1B19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>(</w:t>
      </w:r>
      <w:r w:rsidR="00B77D7E">
        <w:rPr>
          <w:rFonts w:ascii="Times" w:hAnsi="Times"/>
        </w:rPr>
        <w:t xml:space="preserve">&amp; </w:t>
      </w:r>
      <w:r w:rsidR="003A46C1">
        <w:rPr>
          <w:rFonts w:ascii="Times" w:hAnsi="Times"/>
        </w:rPr>
        <w:t>M.S. Institution, city, state or country, year</w:t>
      </w:r>
      <w:r>
        <w:rPr>
          <w:rFonts w:ascii="Times" w:hAnsi="Times"/>
        </w:rPr>
        <w:t xml:space="preserve"> if applicable)</w:t>
      </w:r>
    </w:p>
    <w:p w14:paraId="37A2A2D1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754D071C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2716BF8D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2EBF39CC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79191C13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5357045B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4C4EEFD9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>Month Year</w:t>
      </w:r>
    </w:p>
    <w:p w14:paraId="0B543B0A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>Department of Wildlife Ecology and Conservation</w:t>
      </w:r>
    </w:p>
    <w:p w14:paraId="3969B4FE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>University of Florida</w:t>
      </w:r>
    </w:p>
    <w:p w14:paraId="27513D41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</w:p>
    <w:p w14:paraId="72A7BD4D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</w:p>
    <w:p w14:paraId="2816393F" w14:textId="77777777" w:rsidR="003A46C1" w:rsidRDefault="003A46C1" w:rsidP="003A46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contextualSpacing/>
        <w:jc w:val="center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14:paraId="779EEC8B" w14:textId="77777777" w:rsidR="00542BD6" w:rsidRDefault="003A46C1" w:rsidP="003A46C1">
      <w:pPr>
        <w:jc w:val="center"/>
      </w:pPr>
      <w:r>
        <w:t>Approved by:</w:t>
      </w:r>
    </w:p>
    <w:p w14:paraId="26E5755A" w14:textId="77777777" w:rsidR="003A46C1" w:rsidRDefault="003A46C1" w:rsidP="003A46C1">
      <w:pPr>
        <w:ind w:left="2160" w:firstLine="720"/>
      </w:pPr>
      <w:r>
        <w:t>_____________________________, Chair</w:t>
      </w:r>
    </w:p>
    <w:p w14:paraId="4BD3C40D" w14:textId="77777777" w:rsidR="003A46C1" w:rsidRDefault="003A46C1" w:rsidP="003A46C1">
      <w:pPr>
        <w:ind w:left="2160" w:firstLine="720"/>
      </w:pPr>
      <w:r>
        <w:t>_____________________________, Committee Member</w:t>
      </w:r>
    </w:p>
    <w:p w14:paraId="16151612" w14:textId="77777777" w:rsidR="003A46C1" w:rsidRDefault="003A46C1" w:rsidP="003A46C1">
      <w:pPr>
        <w:ind w:left="2160" w:firstLine="720"/>
      </w:pPr>
      <w:r>
        <w:t>_____________________________, Committee Member</w:t>
      </w:r>
    </w:p>
    <w:p w14:paraId="41FC60DE" w14:textId="77777777" w:rsidR="003A46C1" w:rsidRDefault="003A46C1" w:rsidP="003A46C1">
      <w:pPr>
        <w:ind w:left="2160" w:firstLine="720"/>
      </w:pPr>
      <w:r>
        <w:t>_____________________________, Committee Member</w:t>
      </w:r>
    </w:p>
    <w:p w14:paraId="0A1D048F" w14:textId="77777777" w:rsidR="003A46C1" w:rsidRDefault="003A46C1" w:rsidP="003A46C1">
      <w:pPr>
        <w:ind w:left="2160" w:firstLine="720"/>
      </w:pPr>
      <w:r>
        <w:t>_____________________________, Committee Member</w:t>
      </w:r>
    </w:p>
    <w:p w14:paraId="1644A89C" w14:textId="77777777" w:rsidR="003A46C1" w:rsidRDefault="003A46C1" w:rsidP="003A46C1">
      <w:pPr>
        <w:jc w:val="center"/>
      </w:pPr>
    </w:p>
    <w:p w14:paraId="63052729" w14:textId="77777777" w:rsidR="003A46C1" w:rsidRDefault="003A46C1" w:rsidP="003A46C1">
      <w:pPr>
        <w:jc w:val="center"/>
      </w:pPr>
    </w:p>
    <w:sectPr w:rsidR="003A4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SysDQ0M7Y0MbNQ0lEKTi0uzszPAykwrAUAeisjLywAAAA="/>
  </w:docVars>
  <w:rsids>
    <w:rsidRoot w:val="003A46C1"/>
    <w:rsid w:val="00041493"/>
    <w:rsid w:val="00074626"/>
    <w:rsid w:val="003A46C1"/>
    <w:rsid w:val="00445D7A"/>
    <w:rsid w:val="00542BD6"/>
    <w:rsid w:val="0075307E"/>
    <w:rsid w:val="009069FB"/>
    <w:rsid w:val="00B77D7E"/>
    <w:rsid w:val="00DB1B19"/>
    <w:rsid w:val="00E34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882A3"/>
  <w15:docId w15:val="{91EB80EC-AA8D-46EA-8E2D-1B5A22E40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6C1"/>
    <w:pPr>
      <w:spacing w:after="24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9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gren,Eric C</dc:creator>
  <cp:lastModifiedBy>Austin,James D</cp:lastModifiedBy>
  <cp:revision>2</cp:revision>
  <dcterms:created xsi:type="dcterms:W3CDTF">2023-09-07T20:12:00Z</dcterms:created>
  <dcterms:modified xsi:type="dcterms:W3CDTF">2023-09-07T20:12:00Z</dcterms:modified>
</cp:coreProperties>
</file>